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72817" w14:textId="77777777" w:rsid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47F6C">
        <w:rPr>
          <w:rFonts w:ascii="Times New Roman" w:hAnsi="Times New Roman" w:cs="Times New Roman"/>
          <w:sz w:val="24"/>
        </w:rPr>
        <w:t xml:space="preserve">Supplementary material for </w:t>
      </w:r>
    </w:p>
    <w:p w14:paraId="38196029" w14:textId="4A408814" w:rsidR="00BF7E68" w:rsidRP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B32FC2">
        <w:rPr>
          <w:rFonts w:ascii="Times New Roman" w:hAnsi="Times New Roman" w:cs="Times New Roman"/>
          <w:b/>
          <w:i/>
          <w:sz w:val="24"/>
        </w:rPr>
        <w:t>Xia, Gurkina &amp; Bach (201</w:t>
      </w:r>
      <w:r w:rsidR="00630077" w:rsidRPr="00B32FC2">
        <w:rPr>
          <w:rFonts w:ascii="Times New Roman" w:hAnsi="Times New Roman" w:cs="Times New Roman"/>
          <w:b/>
          <w:i/>
          <w:sz w:val="24"/>
        </w:rPr>
        <w:t>9</w:t>
      </w:r>
      <w:r w:rsidRPr="00B32FC2">
        <w:rPr>
          <w:rFonts w:ascii="Times New Roman" w:hAnsi="Times New Roman" w:cs="Times New Roman"/>
          <w:b/>
          <w:i/>
          <w:sz w:val="24"/>
        </w:rPr>
        <w:t>)</w:t>
      </w:r>
      <w:r w:rsidR="00B32FC2" w:rsidRPr="00B32FC2">
        <w:rPr>
          <w:rFonts w:ascii="Times New Roman" w:hAnsi="Times New Roman" w:cs="Times New Roman"/>
          <w:b/>
          <w:i/>
          <w:sz w:val="24"/>
        </w:rPr>
        <w:t xml:space="preserve">. </w:t>
      </w:r>
      <w:r w:rsidR="00F6450C">
        <w:rPr>
          <w:rFonts w:ascii="Times New Roman" w:hAnsi="Times New Roman" w:cs="Times New Roman"/>
          <w:b/>
          <w:i/>
          <w:sz w:val="24"/>
        </w:rPr>
        <w:t>Pavlovian-to-Instrumental Transfer after Human Threat Conditioning</w:t>
      </w:r>
      <w:r w:rsidR="00B32FC2" w:rsidRPr="00B32FC2">
        <w:rPr>
          <w:rFonts w:ascii="Times New Roman" w:hAnsi="Times New Roman" w:cs="Times New Roman"/>
          <w:b/>
          <w:i/>
          <w:sz w:val="24"/>
        </w:rPr>
        <w:t>. Learning &amp; Memory.</w:t>
      </w:r>
    </w:p>
    <w:p w14:paraId="2E2CBA84" w14:textId="6AA37FA5" w:rsidR="00BA4108" w:rsidRDefault="00BA4108">
      <w:pPr>
        <w:widowControl/>
        <w:spacing w:after="200" w:line="276" w:lineRule="auto"/>
        <w:jc w:val="left"/>
        <w:rPr>
          <w:rFonts w:ascii="Times New Roman" w:hAnsi="Times New Roman" w:cs="Times New Roman"/>
          <w:sz w:val="24"/>
        </w:rPr>
      </w:pPr>
    </w:p>
    <w:tbl>
      <w:tblPr>
        <w:tblpPr w:leftFromText="180" w:rightFromText="180" w:vertAnchor="page" w:horzAnchor="margin" w:tblpXSpec="center" w:tblpY="3586"/>
        <w:tblW w:w="11005" w:type="dxa"/>
        <w:tblLook w:val="04A0" w:firstRow="1" w:lastRow="0" w:firstColumn="1" w:lastColumn="0" w:noHBand="0" w:noVBand="1"/>
      </w:tblPr>
      <w:tblGrid>
        <w:gridCol w:w="2343"/>
        <w:gridCol w:w="630"/>
        <w:gridCol w:w="571"/>
        <w:gridCol w:w="752"/>
        <w:gridCol w:w="571"/>
        <w:gridCol w:w="279"/>
        <w:gridCol w:w="709"/>
        <w:gridCol w:w="567"/>
        <w:gridCol w:w="752"/>
        <w:gridCol w:w="850"/>
        <w:gridCol w:w="284"/>
        <w:gridCol w:w="709"/>
        <w:gridCol w:w="571"/>
        <w:gridCol w:w="846"/>
        <w:gridCol w:w="571"/>
      </w:tblGrid>
      <w:tr w:rsidR="00455ED3" w:rsidRPr="00A40233" w14:paraId="484E449F" w14:textId="77777777" w:rsidTr="00455ED3">
        <w:trPr>
          <w:trHeight w:val="270"/>
        </w:trPr>
        <w:tc>
          <w:tcPr>
            <w:tcW w:w="2343" w:type="dxa"/>
            <w:vMerge w:val="restart"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A45251" w14:textId="77777777" w:rsidR="00455ED3" w:rsidRPr="000005F4" w:rsidRDefault="00455ED3" w:rsidP="00455ED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ANOVA Effect</w:t>
            </w:r>
          </w:p>
        </w:tc>
        <w:tc>
          <w:tcPr>
            <w:tcW w:w="2524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F6CD55" w14:textId="77777777" w:rsidR="00455ED3" w:rsidRPr="000005F4" w:rsidRDefault="00455ED3" w:rsidP="00455ED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Response Rate</w:t>
            </w:r>
          </w:p>
        </w:tc>
        <w:tc>
          <w:tcPr>
            <w:tcW w:w="279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22E6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878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7B67B" w14:textId="77777777" w:rsidR="00455ED3" w:rsidRPr="000005F4" w:rsidRDefault="00455ED3" w:rsidP="00455ED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Response Accuracy</w:t>
            </w:r>
          </w:p>
        </w:tc>
        <w:tc>
          <w:tcPr>
            <w:tcW w:w="284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0804C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697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6C7DC" w14:textId="77777777" w:rsidR="00455ED3" w:rsidRPr="000005F4" w:rsidRDefault="00455ED3" w:rsidP="00455ED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Latency of First Key Press</w:t>
            </w:r>
          </w:p>
        </w:tc>
      </w:tr>
      <w:tr w:rsidR="00455ED3" w:rsidRPr="00A40233" w14:paraId="6D122B92" w14:textId="77777777" w:rsidTr="00455ED3">
        <w:trPr>
          <w:trHeight w:val="255"/>
        </w:trPr>
        <w:tc>
          <w:tcPr>
            <w:tcW w:w="2343" w:type="dxa"/>
            <w:vMerge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AB71C8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906AF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Df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23952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F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1DDF26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Pr(&gt;F)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67EE9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Eta</w:t>
            </w: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3F7CC6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28064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Df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4223D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F 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27AEB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Pr(&gt;F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24D68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Eta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1065EC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2F218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Df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AE30A6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F 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D3768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Pr(&gt;F)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936838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Eta</w:t>
            </w:r>
          </w:p>
        </w:tc>
      </w:tr>
      <w:tr w:rsidR="00455ED3" w:rsidRPr="00A40233" w14:paraId="0DD167AF" w14:textId="77777777" w:rsidTr="00455ED3">
        <w:trPr>
          <w:trHeight w:val="255"/>
        </w:trPr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E6A5C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C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4209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1B6D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</w:t>
            </w:r>
            <w:r w:rsidRPr="00A4023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FB5E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20  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105A9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9</w:t>
            </w: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30D4C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DB7A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D9A01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A0B87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92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1ADB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7EAC0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57B26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251DF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4</w:t>
            </w:r>
            <w:r w:rsidRPr="00A4023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B586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05 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A388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13</w:t>
            </w:r>
          </w:p>
        </w:tc>
      </w:tr>
      <w:tr w:rsidR="00455ED3" w:rsidRPr="00A40233" w14:paraId="13A62EE8" w14:textId="77777777" w:rsidTr="00455ED3">
        <w:trPr>
          <w:trHeight w:val="255"/>
        </w:trPr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35ECB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Approach/Withdra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70C2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A823F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34E1A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68  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2385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1</w:t>
            </w: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8A9E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DBF6A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34A0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</w:t>
            </w:r>
            <w:r w:rsidRPr="00A4023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0C65A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28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63793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EC3D1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AF25B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06733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34</w:t>
            </w:r>
            <w:r w:rsidRPr="00A4023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3D6B6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.001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0CD05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114</w:t>
            </w:r>
          </w:p>
        </w:tc>
      </w:tr>
      <w:tr w:rsidR="00455ED3" w:rsidRPr="00A40233" w14:paraId="2E9EA526" w14:textId="77777777" w:rsidTr="00455ED3">
        <w:trPr>
          <w:trHeight w:val="255"/>
        </w:trPr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237F2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CS x Approach/Withdraw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92B8F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D8F554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0</w:t>
            </w:r>
            <w:r w:rsidRPr="00A4023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84C0B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5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A0222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46</w:t>
            </w: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0BEC6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38579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4611B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DFCE3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72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3B4D27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.00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BD651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29B2B9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A401E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A1BC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57 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B4CD1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2</w:t>
            </w:r>
          </w:p>
        </w:tc>
      </w:tr>
      <w:tr w:rsidR="00455ED3" w:rsidRPr="00A40233" w14:paraId="10E5C784" w14:textId="77777777" w:rsidTr="00455ED3">
        <w:trPr>
          <w:trHeight w:val="255"/>
        </w:trPr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277A0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C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40048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B84C0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953D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31  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A16B0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7</w:t>
            </w: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50308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1FA02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11017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3BD1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84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A8556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A07DC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2697" w:type="dxa"/>
            <w:gridSpan w:val="4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8C7808" w14:textId="77777777" w:rsidR="00455ED3" w:rsidRPr="000005F4" w:rsidRDefault="00455ED3" w:rsidP="00455ED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n.a.</w:t>
            </w:r>
          </w:p>
        </w:tc>
      </w:tr>
      <w:tr w:rsidR="00455ED3" w:rsidRPr="00A40233" w14:paraId="4A3DA789" w14:textId="77777777" w:rsidTr="00455ED3">
        <w:trPr>
          <w:trHeight w:val="255"/>
        </w:trPr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3C920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Approach/Withdra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7B6FB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3734E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B530D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44  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D9C9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4</w:t>
            </w: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8D97A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CE8D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B7AA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5B054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45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A4980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29C2D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2697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9E3AAC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455ED3" w:rsidRPr="00A40233" w14:paraId="1A941309" w14:textId="77777777" w:rsidTr="00455ED3">
        <w:trPr>
          <w:trHeight w:val="270"/>
        </w:trPr>
        <w:tc>
          <w:tcPr>
            <w:tcW w:w="234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0FE73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CS x Approach/Withdraw</w:t>
            </w:r>
          </w:p>
        </w:tc>
        <w:tc>
          <w:tcPr>
            <w:tcW w:w="63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3E46C9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7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E7207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75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D92454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49  </w:t>
            </w:r>
          </w:p>
        </w:tc>
        <w:tc>
          <w:tcPr>
            <w:tcW w:w="57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35D51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.009</w:t>
            </w:r>
          </w:p>
        </w:tc>
        <w:tc>
          <w:tcPr>
            <w:tcW w:w="27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FDA7B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D5582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1, 20</w:t>
            </w:r>
          </w:p>
        </w:tc>
        <w:tc>
          <w:tcPr>
            <w:tcW w:w="5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26383E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1</w:t>
            </w:r>
          </w:p>
        </w:tc>
        <w:tc>
          <w:tcPr>
            <w:tcW w:w="75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485819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.86  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88C0D" w14:textId="77777777" w:rsidR="00455ED3" w:rsidRPr="000005F4" w:rsidRDefault="00455ED3" w:rsidP="00455ED3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&lt; .001</w:t>
            </w:r>
          </w:p>
        </w:tc>
        <w:tc>
          <w:tcPr>
            <w:tcW w:w="28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1A7D1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0005F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697" w:type="dxa"/>
            <w:gridSpan w:val="4"/>
            <w:vMerge/>
            <w:tcBorders>
              <w:top w:val="nil"/>
              <w:left w:val="nil"/>
              <w:bottom w:val="double" w:sz="6" w:space="0" w:color="auto"/>
              <w:right w:val="nil"/>
            </w:tcBorders>
            <w:vAlign w:val="center"/>
            <w:hideMark/>
          </w:tcPr>
          <w:p w14:paraId="401FAF47" w14:textId="77777777" w:rsidR="00455ED3" w:rsidRPr="000005F4" w:rsidRDefault="00455ED3" w:rsidP="00455ED3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3797F1CE" w14:textId="77777777" w:rsidR="00DA6775" w:rsidRPr="003F5633" w:rsidRDefault="00DA6775" w:rsidP="001834FE">
      <w:pPr>
        <w:spacing w:line="480" w:lineRule="auto"/>
        <w:rPr>
          <w:rFonts w:ascii="Times New Roman" w:hAnsi="Times New Roman" w:cs="Times New Roman"/>
          <w:sz w:val="24"/>
        </w:rPr>
      </w:pPr>
    </w:p>
    <w:p w14:paraId="1ED50A98" w14:textId="318E4A9B" w:rsidR="00E94E30" w:rsidRPr="00836091" w:rsidRDefault="00541591" w:rsidP="006A097A">
      <w:pPr>
        <w:widowControl/>
        <w:spacing w:after="200" w:line="276" w:lineRule="auto"/>
        <w:jc w:val="left"/>
        <w:rPr>
          <w:rFonts w:ascii="Times New Roman" w:hAnsi="Times New Roman" w:cs="Times New Roman"/>
          <w:sz w:val="22"/>
        </w:rPr>
      </w:pPr>
      <w:r w:rsidRPr="00836091">
        <w:rPr>
          <w:rFonts w:ascii="Times New Roman" w:hAnsi="Times New Roman" w:cs="Times New Roman"/>
          <w:b/>
          <w:sz w:val="22"/>
        </w:rPr>
        <w:t xml:space="preserve">Table S1. </w:t>
      </w:r>
      <w:r w:rsidR="00260B7C" w:rsidRPr="00836091">
        <w:rPr>
          <w:rFonts w:ascii="Times New Roman" w:hAnsi="Times New Roman" w:cs="Times New Roman"/>
          <w:sz w:val="22"/>
        </w:rPr>
        <w:t>Post-hoc t</w:t>
      </w:r>
      <w:r w:rsidRPr="00836091">
        <w:rPr>
          <w:rFonts w:ascii="Times New Roman" w:hAnsi="Times New Roman" w:cs="Times New Roman"/>
          <w:sz w:val="22"/>
        </w:rPr>
        <w:t>wo-way ANOVA results of behavioral data in transfer phase in Experiment 1.</w:t>
      </w:r>
      <w:r w:rsidR="00310934" w:rsidRPr="00836091">
        <w:rPr>
          <w:rFonts w:ascii="Times New Roman" w:hAnsi="Times New Roman" w:cs="Times New Roman"/>
          <w:sz w:val="22"/>
        </w:rPr>
        <w:t xml:space="preserve"> </w:t>
      </w:r>
      <w:r w:rsidR="002B19EB">
        <w:rPr>
          <w:rFonts w:ascii="Times New Roman" w:hAnsi="Times New Roman" w:cs="Times New Roman"/>
          <w:sz w:val="22"/>
        </w:rPr>
        <w:t>Upper, ANOVA in go trials; Under, ANOVA in Nogo trials.</w:t>
      </w:r>
      <w:r w:rsidR="003D4F35">
        <w:rPr>
          <w:rFonts w:ascii="Times New Roman" w:hAnsi="Times New Roman" w:cs="Times New Roman"/>
          <w:sz w:val="22"/>
        </w:rPr>
        <w:t xml:space="preserve"> Effect size is reported as generalized eta squared.</w:t>
      </w:r>
      <w:bookmarkStart w:id="0" w:name="_GoBack"/>
      <w:bookmarkEnd w:id="0"/>
    </w:p>
    <w:sectPr w:rsidR="00E94E30" w:rsidRPr="00836091" w:rsidSect="00455ED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107A82" w14:textId="77777777" w:rsidR="00A305C8" w:rsidRDefault="00A305C8">
      <w:r>
        <w:separator/>
      </w:r>
    </w:p>
  </w:endnote>
  <w:endnote w:type="continuationSeparator" w:id="0">
    <w:p w14:paraId="0ADE7AD4" w14:textId="77777777" w:rsidR="00A305C8" w:rsidRDefault="00A305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114C0B" w14:textId="77777777" w:rsidR="00A305C8" w:rsidRDefault="00A305C8">
      <w:r>
        <w:separator/>
      </w:r>
    </w:p>
  </w:footnote>
  <w:footnote w:type="continuationSeparator" w:id="0">
    <w:p w14:paraId="491180F6" w14:textId="77777777" w:rsidR="00A305C8" w:rsidRDefault="00A305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2tjQwMTexMDRX0lEKTi0uzszPAykwqgUAjfYkdCwAAAA="/>
  </w:docVars>
  <w:rsids>
    <w:rsidRoot w:val="0011625E"/>
    <w:rsid w:val="000005F4"/>
    <w:rsid w:val="00012445"/>
    <w:rsid w:val="00025EEE"/>
    <w:rsid w:val="0002668B"/>
    <w:rsid w:val="0003104D"/>
    <w:rsid w:val="000320E8"/>
    <w:rsid w:val="000321CE"/>
    <w:rsid w:val="00032C34"/>
    <w:rsid w:val="00040691"/>
    <w:rsid w:val="000425F9"/>
    <w:rsid w:val="0004688E"/>
    <w:rsid w:val="000507D3"/>
    <w:rsid w:val="00055C8D"/>
    <w:rsid w:val="00060045"/>
    <w:rsid w:val="000626E3"/>
    <w:rsid w:val="000B46FD"/>
    <w:rsid w:val="000B6BF7"/>
    <w:rsid w:val="000B7255"/>
    <w:rsid w:val="000D0EFA"/>
    <w:rsid w:val="000D57D3"/>
    <w:rsid w:val="000E4BE9"/>
    <w:rsid w:val="000E6BF3"/>
    <w:rsid w:val="0011625E"/>
    <w:rsid w:val="00154562"/>
    <w:rsid w:val="00167381"/>
    <w:rsid w:val="001774E3"/>
    <w:rsid w:val="001777B4"/>
    <w:rsid w:val="001834FE"/>
    <w:rsid w:val="001915F2"/>
    <w:rsid w:val="0019557E"/>
    <w:rsid w:val="001C140F"/>
    <w:rsid w:val="001D64E7"/>
    <w:rsid w:val="001E0B09"/>
    <w:rsid w:val="001E2B64"/>
    <w:rsid w:val="001E6F78"/>
    <w:rsid w:val="00225337"/>
    <w:rsid w:val="002424BC"/>
    <w:rsid w:val="00255E54"/>
    <w:rsid w:val="00260B7C"/>
    <w:rsid w:val="002762AB"/>
    <w:rsid w:val="002A3E99"/>
    <w:rsid w:val="002B19EB"/>
    <w:rsid w:val="002B6819"/>
    <w:rsid w:val="002C1627"/>
    <w:rsid w:val="002D1403"/>
    <w:rsid w:val="002D26DD"/>
    <w:rsid w:val="00310934"/>
    <w:rsid w:val="00314B11"/>
    <w:rsid w:val="00326DAC"/>
    <w:rsid w:val="00330955"/>
    <w:rsid w:val="0033325E"/>
    <w:rsid w:val="0033393B"/>
    <w:rsid w:val="00335A41"/>
    <w:rsid w:val="003368DE"/>
    <w:rsid w:val="00340B79"/>
    <w:rsid w:val="00352FC1"/>
    <w:rsid w:val="00360ABF"/>
    <w:rsid w:val="00362198"/>
    <w:rsid w:val="0036399D"/>
    <w:rsid w:val="003821CE"/>
    <w:rsid w:val="00385505"/>
    <w:rsid w:val="003B18F6"/>
    <w:rsid w:val="003B3DBA"/>
    <w:rsid w:val="003D4F35"/>
    <w:rsid w:val="003D70FA"/>
    <w:rsid w:val="003F39E6"/>
    <w:rsid w:val="003F5633"/>
    <w:rsid w:val="004007E7"/>
    <w:rsid w:val="00401479"/>
    <w:rsid w:val="00455ED3"/>
    <w:rsid w:val="00470434"/>
    <w:rsid w:val="00483A14"/>
    <w:rsid w:val="004A2D48"/>
    <w:rsid w:val="004A6E72"/>
    <w:rsid w:val="004B4662"/>
    <w:rsid w:val="004B48F2"/>
    <w:rsid w:val="004C2010"/>
    <w:rsid w:val="004C615A"/>
    <w:rsid w:val="004D2407"/>
    <w:rsid w:val="004E4B0B"/>
    <w:rsid w:val="00506002"/>
    <w:rsid w:val="00507381"/>
    <w:rsid w:val="00523A94"/>
    <w:rsid w:val="00541591"/>
    <w:rsid w:val="00545A0F"/>
    <w:rsid w:val="00555EA9"/>
    <w:rsid w:val="005569C8"/>
    <w:rsid w:val="005573A9"/>
    <w:rsid w:val="00563922"/>
    <w:rsid w:val="00574170"/>
    <w:rsid w:val="005C25A3"/>
    <w:rsid w:val="005D2A6D"/>
    <w:rsid w:val="005F072E"/>
    <w:rsid w:val="0061422F"/>
    <w:rsid w:val="006268D6"/>
    <w:rsid w:val="00626C8E"/>
    <w:rsid w:val="00630077"/>
    <w:rsid w:val="00635A38"/>
    <w:rsid w:val="006364A8"/>
    <w:rsid w:val="00637367"/>
    <w:rsid w:val="00653048"/>
    <w:rsid w:val="00657AC7"/>
    <w:rsid w:val="0068314C"/>
    <w:rsid w:val="00685497"/>
    <w:rsid w:val="00697BFD"/>
    <w:rsid w:val="006A097A"/>
    <w:rsid w:val="006A382A"/>
    <w:rsid w:val="006A53FD"/>
    <w:rsid w:val="006C2EB8"/>
    <w:rsid w:val="006D530C"/>
    <w:rsid w:val="006E5777"/>
    <w:rsid w:val="006F0740"/>
    <w:rsid w:val="007042F6"/>
    <w:rsid w:val="00711D04"/>
    <w:rsid w:val="007356FD"/>
    <w:rsid w:val="00741643"/>
    <w:rsid w:val="0074463E"/>
    <w:rsid w:val="0074686E"/>
    <w:rsid w:val="00747F6C"/>
    <w:rsid w:val="0075249D"/>
    <w:rsid w:val="007555BD"/>
    <w:rsid w:val="007574A0"/>
    <w:rsid w:val="00766856"/>
    <w:rsid w:val="007D59A2"/>
    <w:rsid w:val="007D6384"/>
    <w:rsid w:val="007F5DF9"/>
    <w:rsid w:val="00836091"/>
    <w:rsid w:val="00841DE5"/>
    <w:rsid w:val="00842D78"/>
    <w:rsid w:val="0085038F"/>
    <w:rsid w:val="00855637"/>
    <w:rsid w:val="00864521"/>
    <w:rsid w:val="00865CBC"/>
    <w:rsid w:val="00873069"/>
    <w:rsid w:val="00894AF3"/>
    <w:rsid w:val="0089729D"/>
    <w:rsid w:val="008D3BF4"/>
    <w:rsid w:val="008D4122"/>
    <w:rsid w:val="008E047E"/>
    <w:rsid w:val="008E675C"/>
    <w:rsid w:val="0090255B"/>
    <w:rsid w:val="00924CDD"/>
    <w:rsid w:val="00936489"/>
    <w:rsid w:val="009378CB"/>
    <w:rsid w:val="00984715"/>
    <w:rsid w:val="0099559B"/>
    <w:rsid w:val="009A4728"/>
    <w:rsid w:val="009B105F"/>
    <w:rsid w:val="009C430B"/>
    <w:rsid w:val="009D5A4E"/>
    <w:rsid w:val="009E0A72"/>
    <w:rsid w:val="00A06B24"/>
    <w:rsid w:val="00A26365"/>
    <w:rsid w:val="00A26F46"/>
    <w:rsid w:val="00A305C8"/>
    <w:rsid w:val="00A40233"/>
    <w:rsid w:val="00A47A94"/>
    <w:rsid w:val="00A50704"/>
    <w:rsid w:val="00A67517"/>
    <w:rsid w:val="00A818A9"/>
    <w:rsid w:val="00A83456"/>
    <w:rsid w:val="00A8612C"/>
    <w:rsid w:val="00AA7D54"/>
    <w:rsid w:val="00AD3C9D"/>
    <w:rsid w:val="00AD5941"/>
    <w:rsid w:val="00AF0D23"/>
    <w:rsid w:val="00AF1B1E"/>
    <w:rsid w:val="00AF7B41"/>
    <w:rsid w:val="00B04F81"/>
    <w:rsid w:val="00B23C8D"/>
    <w:rsid w:val="00B27565"/>
    <w:rsid w:val="00B316D1"/>
    <w:rsid w:val="00B32FC2"/>
    <w:rsid w:val="00B4356E"/>
    <w:rsid w:val="00B451CD"/>
    <w:rsid w:val="00B476A0"/>
    <w:rsid w:val="00B522E0"/>
    <w:rsid w:val="00B760CF"/>
    <w:rsid w:val="00B91903"/>
    <w:rsid w:val="00BA0370"/>
    <w:rsid w:val="00BA4108"/>
    <w:rsid w:val="00BA7A38"/>
    <w:rsid w:val="00BD0CD3"/>
    <w:rsid w:val="00BF4717"/>
    <w:rsid w:val="00BF5E52"/>
    <w:rsid w:val="00BF7E68"/>
    <w:rsid w:val="00C16E22"/>
    <w:rsid w:val="00C172D7"/>
    <w:rsid w:val="00C363F8"/>
    <w:rsid w:val="00C80641"/>
    <w:rsid w:val="00C81C3E"/>
    <w:rsid w:val="00C84D8F"/>
    <w:rsid w:val="00C920FE"/>
    <w:rsid w:val="00C92C88"/>
    <w:rsid w:val="00CA0B83"/>
    <w:rsid w:val="00CB6430"/>
    <w:rsid w:val="00CC6368"/>
    <w:rsid w:val="00CD490A"/>
    <w:rsid w:val="00CE37CE"/>
    <w:rsid w:val="00CF4631"/>
    <w:rsid w:val="00D01F1E"/>
    <w:rsid w:val="00D04582"/>
    <w:rsid w:val="00D05A2B"/>
    <w:rsid w:val="00D16016"/>
    <w:rsid w:val="00D225E3"/>
    <w:rsid w:val="00D25F45"/>
    <w:rsid w:val="00D26D5F"/>
    <w:rsid w:val="00D4183E"/>
    <w:rsid w:val="00D41957"/>
    <w:rsid w:val="00D52A2F"/>
    <w:rsid w:val="00D62EB8"/>
    <w:rsid w:val="00D648AE"/>
    <w:rsid w:val="00D676B6"/>
    <w:rsid w:val="00D82BFC"/>
    <w:rsid w:val="00DA6775"/>
    <w:rsid w:val="00DB2614"/>
    <w:rsid w:val="00DC1EA2"/>
    <w:rsid w:val="00DC4FFC"/>
    <w:rsid w:val="00DD1225"/>
    <w:rsid w:val="00DD5983"/>
    <w:rsid w:val="00DF3BF8"/>
    <w:rsid w:val="00E33D1B"/>
    <w:rsid w:val="00E425EF"/>
    <w:rsid w:val="00E47046"/>
    <w:rsid w:val="00E534C6"/>
    <w:rsid w:val="00E574F3"/>
    <w:rsid w:val="00E6197E"/>
    <w:rsid w:val="00E8282C"/>
    <w:rsid w:val="00E91882"/>
    <w:rsid w:val="00E94E30"/>
    <w:rsid w:val="00EB2FD4"/>
    <w:rsid w:val="00EB5329"/>
    <w:rsid w:val="00EC5775"/>
    <w:rsid w:val="00ED149C"/>
    <w:rsid w:val="00EE6EDC"/>
    <w:rsid w:val="00F1080F"/>
    <w:rsid w:val="00F13653"/>
    <w:rsid w:val="00F221B1"/>
    <w:rsid w:val="00F27FE4"/>
    <w:rsid w:val="00F3248D"/>
    <w:rsid w:val="00F406D1"/>
    <w:rsid w:val="00F43AA7"/>
    <w:rsid w:val="00F62F36"/>
    <w:rsid w:val="00F63598"/>
    <w:rsid w:val="00F6450C"/>
    <w:rsid w:val="00F720FA"/>
    <w:rsid w:val="00F7703E"/>
    <w:rsid w:val="00F87F7D"/>
    <w:rsid w:val="00FB1429"/>
    <w:rsid w:val="00FB2318"/>
    <w:rsid w:val="00FC1024"/>
    <w:rsid w:val="00FE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BAA86"/>
  <w15:docId w15:val="{1261D809-7DB2-46B5-A548-B67BECE03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93B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3393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93B"/>
    <w:rPr>
      <w:kern w:val="2"/>
      <w:sz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1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63"/>
    <w:rPr>
      <w:rFonts w:ascii="Lucida Grande" w:hAnsi="Lucida Grande"/>
      <w:kern w:val="2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68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8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88E"/>
    <w:rPr>
      <w:kern w:val="2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8E"/>
    <w:rPr>
      <w:b/>
      <w:bCs/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7F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7F6C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ant Bach</dc:creator>
  <cp:keywords/>
  <dc:description/>
  <cp:lastModifiedBy>Yanfang Xia</cp:lastModifiedBy>
  <cp:revision>50</cp:revision>
  <dcterms:created xsi:type="dcterms:W3CDTF">2018-10-02T14:17:00Z</dcterms:created>
  <dcterms:modified xsi:type="dcterms:W3CDTF">2019-02-11T10:04:00Z</dcterms:modified>
</cp:coreProperties>
</file>